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55AB6C" w14:textId="6241D4B4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Employee Name, Job, and Start Date of Employees hired from February 1981 to May 1981.</w:t>
      </w:r>
    </w:p>
    <w:p w14:paraId="1289F68E" w14:textId="0AEAF1CC" w:rsidR="003968D8" w:rsidRPr="003968D8" w:rsidRDefault="00587C34" w:rsidP="003968D8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color w:val="000000"/>
        </w:rPr>
      </w:pPr>
      <w:r>
        <w:rPr>
          <w:noProof/>
        </w:rPr>
        <w:drawing>
          <wp:inline distT="0" distB="0" distL="0" distR="0" wp14:anchorId="26C77955" wp14:editId="3D480F3A">
            <wp:extent cx="5731510" cy="10077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60F3">
        <w:rPr>
          <w:noProof/>
        </w:rPr>
        <w:drawing>
          <wp:inline distT="0" distB="0" distL="0" distR="0" wp14:anchorId="724ADDBF" wp14:editId="01C85909">
            <wp:extent cx="5731510" cy="937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E2F7E" w14:textId="46AF0021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Name and Hiredate of every Employee who was hired in 1982.</w:t>
      </w:r>
    </w:p>
    <w:p w14:paraId="42A4D019" w14:textId="6AA23D3B" w:rsidR="008B2F78" w:rsidRDefault="005C1530" w:rsidP="005C1530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6D13F219" wp14:editId="61E7332F">
            <wp:extent cx="5731510" cy="21640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C5C5" w14:textId="5F39E1ED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Write a query to display the current date. Label the column as Current Date.</w:t>
      </w:r>
    </w:p>
    <w:p w14:paraId="4A9D23B4" w14:textId="4710455B" w:rsidR="0065676F" w:rsidRDefault="0065676F" w:rsidP="0065676F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109CD512" wp14:editId="590B2C6E">
            <wp:extent cx="5731510" cy="17710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19876" w14:textId="77777777" w:rsidR="00BA350F" w:rsidRDefault="00BA350F" w:rsidP="0065676F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41FFFDF8" w14:textId="14E814BF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Employee’s Name, Hiredate, Salary and Review Date, which is first Monday after six months of service.</w:t>
      </w:r>
    </w:p>
    <w:p w14:paraId="2670997D" w14:textId="40BBBB9B" w:rsidR="00EA5246" w:rsidRDefault="00D2390F" w:rsidP="00EA5246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06C23C6" wp14:editId="5ADE66E9">
            <wp:extent cx="5731510" cy="7639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8EF5D" w14:textId="77777777" w:rsidR="00036B22" w:rsidRDefault="00036B22" w:rsidP="00EA5246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14BEE00C" w14:textId="2C83C6FE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Modify the query to display the dates as “Sunday, the Seventh of September, 1981”.</w:t>
      </w:r>
    </w:p>
    <w:p w14:paraId="5675B6D8" w14:textId="5A3FA82A" w:rsidR="00456886" w:rsidRDefault="00456886" w:rsidP="00456886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Roboto" w:hAnsi="Roboto"/>
          <w:color w:val="202124"/>
          <w:sz w:val="20"/>
          <w:szCs w:val="20"/>
          <w:shd w:val="clear" w:color="auto" w:fill="FFFFFF"/>
        </w:rPr>
        <w:t>select sysdate(),date_format(sysdate()," %W, the %D of %M ,%Y ") ;</w:t>
      </w:r>
    </w:p>
    <w:p w14:paraId="69870C24" w14:textId="77777777" w:rsidR="00797D5A" w:rsidRDefault="00797D5A" w:rsidP="00797D5A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7D85A681" w14:textId="77777777" w:rsidR="0076459F" w:rsidRPr="00032DA5" w:rsidRDefault="0076459F" w:rsidP="0076459F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color w:val="000000"/>
        </w:rPr>
      </w:pPr>
    </w:p>
    <w:p w14:paraId="79A5F4BD" w14:textId="253DAA8E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lastRenderedPageBreak/>
        <w:t>Create a query to display the name and salary for all Employees. Format the salary to be 15 characters long by adding ‘$’.</w:t>
      </w:r>
    </w:p>
    <w:p w14:paraId="1EFFB92C" w14:textId="6C64E059" w:rsidR="008C6E59" w:rsidRPr="005F01FB" w:rsidRDefault="005F01FB" w:rsidP="008C6E59">
      <w:pPr>
        <w:pStyle w:val="ListParagraph"/>
        <w:rPr>
          <w:rFonts w:ascii="Cambria" w:hAnsi="Cambria"/>
          <w:color w:val="000000"/>
        </w:rPr>
      </w:pPr>
      <w:r>
        <w:rPr>
          <w:noProof/>
        </w:rPr>
        <w:drawing>
          <wp:inline distT="0" distB="0" distL="0" distR="0" wp14:anchorId="74FF9A35" wp14:editId="1D3E2C29">
            <wp:extent cx="5731510" cy="31165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4D3D7" w14:textId="77777777" w:rsidR="008C6E59" w:rsidRPr="008C6E59" w:rsidRDefault="008C6E59" w:rsidP="008C6E59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color w:val="000000"/>
        </w:rPr>
      </w:pPr>
    </w:p>
    <w:p w14:paraId="6EAAE254" w14:textId="24D25E21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Name, Hiredate and day of the week on which the employees started. Order the results by the Day of the week starting with Monday.</w:t>
      </w:r>
    </w:p>
    <w:p w14:paraId="3571ECBC" w14:textId="38B5BDB6" w:rsidR="00877BA8" w:rsidRDefault="00B2722C" w:rsidP="00877BA8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color w:val="000000"/>
        </w:rPr>
      </w:pPr>
      <w:r>
        <w:rPr>
          <w:noProof/>
        </w:rPr>
        <w:drawing>
          <wp:inline distT="0" distB="0" distL="0" distR="0" wp14:anchorId="7E839119" wp14:editId="21270B77">
            <wp:extent cx="5731510" cy="2967990"/>
            <wp:effectExtent l="0" t="0" r="254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BFAB" w14:textId="4D11B8B9" w:rsidR="00DB74F0" w:rsidRPr="00877BA8" w:rsidRDefault="00DB74F0" w:rsidP="00877BA8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color w:val="000000"/>
        </w:rPr>
      </w:pPr>
      <w:r>
        <w:rPr>
          <w:noProof/>
        </w:rPr>
        <w:drawing>
          <wp:inline distT="0" distB="0" distL="0" distR="0" wp14:anchorId="3BE86C78" wp14:editId="11958382">
            <wp:extent cx="5731510" cy="2870200"/>
            <wp:effectExtent l="0" t="0" r="254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B41B6" w14:textId="77777777" w:rsidR="00141E7C" w:rsidRPr="00141E7C" w:rsidRDefault="00141E7C" w:rsidP="00141E7C">
      <w:pPr>
        <w:pStyle w:val="NormalWeb"/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</w:p>
    <w:p w14:paraId="052D9046" w14:textId="77777777" w:rsidR="00335198" w:rsidRDefault="00367A3F" w:rsidP="00335198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details of orders received in the year 1986</w:t>
      </w:r>
    </w:p>
    <w:p w14:paraId="2CB9B178" w14:textId="3BD78928" w:rsidR="00367A3F" w:rsidRPr="00335198" w:rsidRDefault="00332F98" w:rsidP="00335198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6B59B6C" wp14:editId="13F522AA">
            <wp:extent cx="5731510" cy="181864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7A3F" w:rsidRPr="00335198">
        <w:rPr>
          <w:rFonts w:ascii="Cambria" w:hAnsi="Cambria"/>
          <w:i/>
          <w:iCs/>
          <w:color w:val="000000"/>
        </w:rPr>
        <w:t>. </w:t>
      </w:r>
    </w:p>
    <w:p w14:paraId="6ADA134C" w14:textId="60C8F51E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Write a query to find out the DAY (for example, SUNDAY) of the current date.</w:t>
      </w:r>
    </w:p>
    <w:p w14:paraId="18705F6F" w14:textId="2BD64296" w:rsidR="00BE0848" w:rsidRDefault="00BE0848" w:rsidP="00BE0848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11A93D07" wp14:editId="605B09E0">
            <wp:extent cx="5731510" cy="1503045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53528" w14:textId="77777777" w:rsidR="00576AFD" w:rsidRDefault="00576AFD" w:rsidP="00BE0848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4B23281F" w14:textId="39A48B81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name and the date of joining of the employees who belong to department number 10. The date of joining should be formatted. For eg. if it is ‘10-JUN-97’ it should be displayed as Fifteenth JUNE, 1997. The name of the employee should be in upper case.</w:t>
      </w:r>
    </w:p>
    <w:p w14:paraId="78889C04" w14:textId="77777777" w:rsidR="00576AFD" w:rsidRDefault="00576AFD" w:rsidP="00576AFD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1EC6FB1D" w14:textId="2375E5C1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Consider the Ord table. Find the difference between the Order Date and Ship Date in months as well as days. Label the columns appropriately.</w:t>
      </w:r>
    </w:p>
    <w:p w14:paraId="687D28FA" w14:textId="77777777" w:rsidR="00784155" w:rsidRDefault="00784155" w:rsidP="00784155">
      <w:pPr>
        <w:pStyle w:val="ListParagraph"/>
        <w:rPr>
          <w:rFonts w:ascii="Cambria" w:hAnsi="Cambria"/>
          <w:i/>
          <w:iCs/>
          <w:color w:val="000000"/>
        </w:rPr>
      </w:pPr>
    </w:p>
    <w:p w14:paraId="7CFBF1EE" w14:textId="0BE70746" w:rsidR="00784155" w:rsidRDefault="00ED3381" w:rsidP="00784155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390ECA84" wp14:editId="607A1C0E">
            <wp:extent cx="5731510" cy="23304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19DB" w14:textId="77777777" w:rsidR="00AB70B5" w:rsidRDefault="00AB70B5" w:rsidP="00AB70B5">
      <w:pPr>
        <w:pStyle w:val="ListParagraph"/>
        <w:rPr>
          <w:rFonts w:ascii="Cambria" w:hAnsi="Cambria"/>
          <w:i/>
          <w:iCs/>
          <w:color w:val="000000"/>
        </w:rPr>
      </w:pPr>
    </w:p>
    <w:p w14:paraId="04AFEF47" w14:textId="77777777" w:rsidR="00AB70B5" w:rsidRDefault="00AB70B5" w:rsidP="00AB70B5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529C56CF" w14:textId="07B0723B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List employee details who have joined in December.</w:t>
      </w:r>
    </w:p>
    <w:p w14:paraId="171B0390" w14:textId="4C856E1A" w:rsidR="00290E84" w:rsidRDefault="00290E84" w:rsidP="00290E84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35DDC1A6" wp14:editId="39907E2E">
            <wp:extent cx="5731510" cy="10350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B23C8" w14:textId="771A1521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day on which KING joined.</w:t>
      </w:r>
    </w:p>
    <w:p w14:paraId="3EA98AA6" w14:textId="5BA5A020" w:rsidR="001F42F2" w:rsidRDefault="005379A0" w:rsidP="001F42F2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F4DE929" wp14:editId="3AB9AD1D">
            <wp:extent cx="5731510" cy="10521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CD44C" w14:textId="77777777" w:rsidR="005651D7" w:rsidRDefault="005651D7" w:rsidP="001F42F2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70588EAA" w14:textId="345BE7A6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month on which MARTIN joined.</w:t>
      </w:r>
    </w:p>
    <w:p w14:paraId="44D29F73" w14:textId="5563A580" w:rsidR="007C3FEA" w:rsidRDefault="007C3FEA" w:rsidP="007C3FEA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6AD109BF" wp14:editId="0183674D">
            <wp:extent cx="5731510" cy="1156970"/>
            <wp:effectExtent l="0" t="0" r="254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5F5E3" w14:textId="7B282EB6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Find number of days elapsed between today’s date and hiredate of ‘ADAMS’.</w:t>
      </w:r>
    </w:p>
    <w:p w14:paraId="4F94FB1F" w14:textId="315456E8" w:rsidR="00396E5F" w:rsidRDefault="00396E5F" w:rsidP="00396E5F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0B96DADA" wp14:editId="53C02FBC">
            <wp:extent cx="5731510" cy="14357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6CF1F" w14:textId="13959388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Print the date, 15 days alter today’s date.</w:t>
      </w:r>
    </w:p>
    <w:p w14:paraId="6C4982C6" w14:textId="2BA3BF9D" w:rsidR="00F642C4" w:rsidRDefault="00F642C4" w:rsidP="00F642C4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6ABC68B1" wp14:editId="6535321C">
            <wp:extent cx="5731510" cy="19780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AA920" w14:textId="77777777" w:rsidR="00583929" w:rsidRDefault="00583929" w:rsidP="00F642C4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5E94A0F1" w14:textId="7B76A3BA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List all employee hired in the month of December.</w:t>
      </w:r>
    </w:p>
    <w:p w14:paraId="11741773" w14:textId="4B79289A" w:rsidR="00B22B40" w:rsidRDefault="00B22B40" w:rsidP="00B22B40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22517542" wp14:editId="409B5D42">
            <wp:extent cx="5731510" cy="151384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784C6" w14:textId="5B4D57D3" w:rsidR="00867553" w:rsidRDefault="00867553" w:rsidP="00B22B40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69F82616" w14:textId="6FDA1CBD" w:rsidR="00867553" w:rsidRDefault="00867553" w:rsidP="00B22B40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1D8D7D71" w14:textId="77777777" w:rsidR="00867553" w:rsidRDefault="00867553" w:rsidP="00B22B40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06EF1EBD" w14:textId="0372F628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List all employee hired after 1980.</w:t>
      </w:r>
    </w:p>
    <w:p w14:paraId="6C5A0E48" w14:textId="1A23BC62" w:rsidR="004D3290" w:rsidRDefault="004D3290" w:rsidP="004D3290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42E2087E" wp14:editId="101F4B2A">
            <wp:extent cx="5731510" cy="408178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B8E4" w14:textId="77777777" w:rsidR="008A3313" w:rsidRDefault="008A3313" w:rsidP="004D3290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1E7ADC54" w14:textId="4CA5D722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names and jobs of employee in the format SMITH-CLERK.</w:t>
      </w:r>
    </w:p>
    <w:p w14:paraId="113B1F54" w14:textId="4295AD78" w:rsidR="00763080" w:rsidRDefault="003364B0" w:rsidP="00763080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CB4418D" wp14:editId="451C80E9">
            <wp:extent cx="5731510" cy="43218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C9CAE" w14:textId="77777777" w:rsidR="00E1132C" w:rsidRDefault="00E1132C" w:rsidP="00763080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</w:p>
    <w:p w14:paraId="6A6347AC" w14:textId="618368A5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Show the length of names in EMP table. Eliminate duplicate length. Do not show the names.</w:t>
      </w:r>
    </w:p>
    <w:p w14:paraId="09526CF2" w14:textId="127CCE5A" w:rsidR="00E1132C" w:rsidRDefault="00123945" w:rsidP="00E1132C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9050C04" wp14:editId="536BAB67">
            <wp:extent cx="5731510" cy="134048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1846C" w14:textId="76E3C047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List the names and hiredate of EMP in dept 20, display hiredate formatted as 12/03/1984.</w:t>
      </w:r>
    </w:p>
    <w:p w14:paraId="1A5467D2" w14:textId="6828425A" w:rsidR="003E1021" w:rsidRDefault="00B15653" w:rsidP="003E1021">
      <w:pPr>
        <w:pStyle w:val="NormalWeb"/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6B8660F1" wp14:editId="3AE1D53F">
            <wp:extent cx="5731510" cy="110363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21581" w14:textId="4AE06FFA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Find the day of week on which SMITH joined.</w:t>
      </w:r>
    </w:p>
    <w:p w14:paraId="1F34AB14" w14:textId="4AFAAC3D" w:rsidR="00644DF1" w:rsidRDefault="00984C82" w:rsidP="00644DF1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0DAE7BBA" wp14:editId="574F422F">
            <wp:extent cx="5731510" cy="99631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A97D" w14:textId="6B7F459C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Retrieve the ANALYST record with hiredate formatted as ‘The 3</w:t>
      </w:r>
      <w:r>
        <w:rPr>
          <w:rFonts w:ascii="Cambria" w:hAnsi="Cambria"/>
          <w:i/>
          <w:iCs/>
          <w:color w:val="000000"/>
          <w:sz w:val="14"/>
          <w:szCs w:val="14"/>
          <w:vertAlign w:val="superscript"/>
        </w:rPr>
        <w:t>rd</w:t>
      </w:r>
      <w:r>
        <w:rPr>
          <w:rFonts w:ascii="Cambria" w:hAnsi="Cambria"/>
          <w:i/>
          <w:iCs/>
          <w:color w:val="000000"/>
        </w:rPr>
        <w:t xml:space="preserve"> of Oct. 1984’.</w:t>
      </w:r>
    </w:p>
    <w:p w14:paraId="0C9E53FB" w14:textId="310883A6" w:rsidR="004E5A0D" w:rsidRDefault="004E5A0D" w:rsidP="004E5A0D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2EAF4B60" w14:textId="407BFD9A" w:rsidR="004E5A0D" w:rsidRDefault="00405A73" w:rsidP="004E5A0D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noProof/>
        </w:rPr>
        <w:drawing>
          <wp:inline distT="0" distB="0" distL="0" distR="0" wp14:anchorId="52C4F46E" wp14:editId="41DF88BC">
            <wp:extent cx="5731510" cy="4965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CBFE" w14:textId="77777777" w:rsidR="008701EB" w:rsidRPr="006D0B9E" w:rsidRDefault="008701EB" w:rsidP="004E5A0D">
      <w:pPr>
        <w:pStyle w:val="NormalWeb"/>
        <w:spacing w:before="0" w:beforeAutospacing="0" w:after="0" w:afterAutospacing="0"/>
        <w:textAlignment w:val="baseline"/>
        <w:rPr>
          <w:rFonts w:ascii="Cambria" w:hAnsi="Cambria"/>
          <w:color w:val="000000"/>
        </w:rPr>
      </w:pPr>
    </w:p>
    <w:p w14:paraId="11160006" w14:textId="3420726C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Calculate the total compensation expensive for each dept in 1 year. Assume that employees, who don't earn commission, receive non-monetary benefits than are worth Rs.1000 a month.</w:t>
      </w:r>
    </w:p>
    <w:p w14:paraId="5BD26596" w14:textId="77777777" w:rsidR="009770A2" w:rsidRDefault="009770A2" w:rsidP="009770A2">
      <w:pPr>
        <w:pStyle w:val="NormalWeb"/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</w:p>
    <w:p w14:paraId="140B90F7" w14:textId="77777777" w:rsidR="00367A3F" w:rsidRDefault="00367A3F" w:rsidP="00367A3F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Display the Names of the Managers as follows-</w:t>
      </w:r>
    </w:p>
    <w:p w14:paraId="1AC522B5" w14:textId="77777777" w:rsidR="00367A3F" w:rsidRDefault="00367A3F" w:rsidP="00367A3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If the employee code is 7788 the Manager is CLARK</w:t>
      </w:r>
    </w:p>
    <w:p w14:paraId="17D13E77" w14:textId="77777777" w:rsidR="00367A3F" w:rsidRDefault="00367A3F" w:rsidP="00367A3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If the employee code is 7698 the Manager is BLAKE</w:t>
      </w:r>
    </w:p>
    <w:p w14:paraId="5156245C" w14:textId="77777777" w:rsidR="00367A3F" w:rsidRDefault="00367A3F" w:rsidP="00367A3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If the employee code is 7566 the Manager is JONES</w:t>
      </w:r>
    </w:p>
    <w:p w14:paraId="70BDC20C" w14:textId="77777777" w:rsidR="00367A3F" w:rsidRDefault="00367A3F" w:rsidP="00367A3F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="Cambria" w:hAnsi="Cambria"/>
          <w:i/>
          <w:iCs/>
          <w:color w:val="000000"/>
        </w:rPr>
      </w:pPr>
      <w:r>
        <w:rPr>
          <w:rFonts w:ascii="Cambria" w:hAnsi="Cambria"/>
          <w:i/>
          <w:iCs/>
          <w:color w:val="000000"/>
        </w:rPr>
        <w:t>For all other Employees the Manager is KING</w:t>
      </w:r>
    </w:p>
    <w:p w14:paraId="28028B37" w14:textId="6B0D778B" w:rsidR="00260DA7" w:rsidRDefault="00304E38">
      <w:r>
        <w:rPr>
          <w:noProof/>
        </w:rPr>
        <w:drawing>
          <wp:inline distT="0" distB="0" distL="0" distR="0" wp14:anchorId="7EAFF745" wp14:editId="7D029CA2">
            <wp:extent cx="5731510" cy="2245995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318A9"/>
    <w:multiLevelType w:val="multilevel"/>
    <w:tmpl w:val="6A4655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F54EA2"/>
    <w:multiLevelType w:val="multilevel"/>
    <w:tmpl w:val="B1BE3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tjS3sDQ1MDM1MDdX0lEKTi0uzszPAykwrwUAs5Eo0SwAAAA="/>
  </w:docVars>
  <w:rsids>
    <w:rsidRoot w:val="00367A3F"/>
    <w:rsid w:val="00032DA5"/>
    <w:rsid w:val="00036B22"/>
    <w:rsid w:val="000760F3"/>
    <w:rsid w:val="00123945"/>
    <w:rsid w:val="00141E7C"/>
    <w:rsid w:val="001F42F2"/>
    <w:rsid w:val="00260DA7"/>
    <w:rsid w:val="00290E84"/>
    <w:rsid w:val="00304DD0"/>
    <w:rsid w:val="00304E38"/>
    <w:rsid w:val="00332F98"/>
    <w:rsid w:val="00335198"/>
    <w:rsid w:val="003364B0"/>
    <w:rsid w:val="00367A3F"/>
    <w:rsid w:val="003968D8"/>
    <w:rsid w:val="00396E5F"/>
    <w:rsid w:val="003E1021"/>
    <w:rsid w:val="00405A73"/>
    <w:rsid w:val="00456886"/>
    <w:rsid w:val="004D3290"/>
    <w:rsid w:val="004E5A0D"/>
    <w:rsid w:val="005379A0"/>
    <w:rsid w:val="005651D7"/>
    <w:rsid w:val="00576AFD"/>
    <w:rsid w:val="00583929"/>
    <w:rsid w:val="00587C34"/>
    <w:rsid w:val="005C1530"/>
    <w:rsid w:val="005F01FB"/>
    <w:rsid w:val="00644DF1"/>
    <w:rsid w:val="0065676F"/>
    <w:rsid w:val="006D0B9E"/>
    <w:rsid w:val="00717B9C"/>
    <w:rsid w:val="00763080"/>
    <w:rsid w:val="0076459F"/>
    <w:rsid w:val="00784155"/>
    <w:rsid w:val="00797D5A"/>
    <w:rsid w:val="007C3FEA"/>
    <w:rsid w:val="00867553"/>
    <w:rsid w:val="008701EB"/>
    <w:rsid w:val="00877BA8"/>
    <w:rsid w:val="008A3313"/>
    <w:rsid w:val="008B2F78"/>
    <w:rsid w:val="008C6E59"/>
    <w:rsid w:val="009770A2"/>
    <w:rsid w:val="00984C82"/>
    <w:rsid w:val="00AB70B5"/>
    <w:rsid w:val="00B15653"/>
    <w:rsid w:val="00B22B40"/>
    <w:rsid w:val="00B2722C"/>
    <w:rsid w:val="00B42B2E"/>
    <w:rsid w:val="00BA350F"/>
    <w:rsid w:val="00BE0848"/>
    <w:rsid w:val="00D2390F"/>
    <w:rsid w:val="00DB74F0"/>
    <w:rsid w:val="00E1132C"/>
    <w:rsid w:val="00EA5246"/>
    <w:rsid w:val="00ED3381"/>
    <w:rsid w:val="00F602B0"/>
    <w:rsid w:val="00F64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DF9A0"/>
  <w15:chartTrackingRefBased/>
  <w15:docId w15:val="{E21F2ACD-347B-4347-A5C0-00779CB11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67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8C6E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1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7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JA FIRKE</dc:creator>
  <cp:keywords/>
  <dc:description/>
  <cp:lastModifiedBy>RUTUJA FIRKE</cp:lastModifiedBy>
  <cp:revision>47</cp:revision>
  <dcterms:created xsi:type="dcterms:W3CDTF">2021-12-02T17:29:00Z</dcterms:created>
  <dcterms:modified xsi:type="dcterms:W3CDTF">2021-12-10T17:10:00Z</dcterms:modified>
</cp:coreProperties>
</file>